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2" w:type="dxa"/>
        <w:tblInd w:w="-3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5670"/>
      </w:tblGrid>
      <w:tr w:rsidR="00192BD8" w14:paraId="31EF879B" w14:textId="77777777" w:rsidTr="00136E56">
        <w:tc>
          <w:tcPr>
            <w:tcW w:w="4112" w:type="dxa"/>
          </w:tcPr>
          <w:p w14:paraId="0421709C" w14:textId="77777777" w:rsidR="00192BD8" w:rsidRPr="000E238E" w:rsidRDefault="00192BD8" w:rsidP="00136E56">
            <w:pPr>
              <w:spacing w:after="0"/>
              <w:ind w:right="43"/>
              <w:jc w:val="center"/>
              <w:rPr>
                <w:sz w:val="24"/>
              </w:rPr>
            </w:pPr>
            <w:r w:rsidRPr="000E238E">
              <w:rPr>
                <w:sz w:val="24"/>
              </w:rPr>
              <w:t>TRƯỜNG ĐẠI HỌC</w:t>
            </w:r>
            <w:r w:rsidRPr="000E238E">
              <w:rPr>
                <w:spacing w:val="-8"/>
                <w:sz w:val="24"/>
              </w:rPr>
              <w:t xml:space="preserve"> </w:t>
            </w:r>
            <w:r w:rsidRPr="000E238E">
              <w:rPr>
                <w:sz w:val="24"/>
              </w:rPr>
              <w:t>TÂN</w:t>
            </w:r>
            <w:r w:rsidRPr="000E238E">
              <w:rPr>
                <w:spacing w:val="-2"/>
                <w:sz w:val="24"/>
              </w:rPr>
              <w:t xml:space="preserve"> </w:t>
            </w:r>
            <w:r w:rsidRPr="000E238E">
              <w:rPr>
                <w:sz w:val="24"/>
              </w:rPr>
              <w:t>TRÀO</w:t>
            </w:r>
          </w:p>
          <w:p w14:paraId="11E9BB02" w14:textId="77777777" w:rsidR="00192BD8" w:rsidRDefault="00192BD8" w:rsidP="00136E56">
            <w:pPr>
              <w:spacing w:after="0"/>
              <w:ind w:right="43"/>
              <w:jc w:val="center"/>
              <w:rPr>
                <w:b/>
                <w:sz w:val="24"/>
              </w:rPr>
            </w:pPr>
            <w:r w:rsidRPr="004802F7">
              <w:rPr>
                <w:b/>
                <w:sz w:val="26"/>
              </w:rPr>
              <w:t>ĐƠN</w:t>
            </w:r>
            <w:r w:rsidRPr="004802F7">
              <w:rPr>
                <w:b/>
                <w:spacing w:val="-6"/>
                <w:sz w:val="26"/>
              </w:rPr>
              <w:t xml:space="preserve"> </w:t>
            </w:r>
            <w:r w:rsidRPr="004802F7">
              <w:rPr>
                <w:b/>
                <w:sz w:val="26"/>
              </w:rPr>
              <w:t>VỊ:</w:t>
            </w:r>
            <w:r w:rsidRPr="004802F7">
              <w:rPr>
                <w:sz w:val="26"/>
              </w:rPr>
              <w:t>………………………….</w:t>
            </w:r>
          </w:p>
        </w:tc>
        <w:tc>
          <w:tcPr>
            <w:tcW w:w="5670" w:type="dxa"/>
          </w:tcPr>
          <w:p w14:paraId="4EB80741" w14:textId="77777777" w:rsidR="00192BD8" w:rsidRPr="004802F7" w:rsidRDefault="00192BD8" w:rsidP="00136E56">
            <w:pPr>
              <w:spacing w:after="0"/>
              <w:ind w:right="43"/>
              <w:jc w:val="center"/>
              <w:rPr>
                <w:b/>
                <w:spacing w:val="-4"/>
                <w:sz w:val="24"/>
              </w:rPr>
            </w:pPr>
            <w:r w:rsidRPr="00EF6CF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416" behindDoc="0" locked="0" layoutInCell="1" allowOverlap="1" wp14:anchorId="468FFFB7" wp14:editId="1D51DADC">
                      <wp:simplePos x="0" y="0"/>
                      <wp:positionH relativeFrom="column">
                        <wp:posOffset>2712085</wp:posOffset>
                      </wp:positionH>
                      <wp:positionV relativeFrom="paragraph">
                        <wp:posOffset>-460375</wp:posOffset>
                      </wp:positionV>
                      <wp:extent cx="855980" cy="295910"/>
                      <wp:effectExtent l="0" t="0" r="20320" b="27940"/>
                      <wp:wrapNone/>
                      <wp:docPr id="65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5980" cy="29591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5400" cap="flat" cmpd="sng" algn="ctr">
                                <a:solidFill>
                                  <a:srgbClr val="F79646"/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F547994" w14:textId="77777777" w:rsidR="00192BD8" w:rsidRPr="00024086" w:rsidRDefault="00192BD8" w:rsidP="00192BD8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Mẫu 0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8FFFB7" id="Rectangle 65" o:spid="_x0000_s1026" style="position:absolute;left:0;text-align:left;margin-left:213.55pt;margin-top:-36.25pt;width:67.4pt;height:23.3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" fillcolor="window" strokecolor="#f79646" strokeweight="2pt">
                      <v:textbox>
                        <w:txbxContent>
                          <w:p w14:paraId="0F547994" w14:textId="77777777" w:rsidR="00192BD8" w:rsidRPr="00024086" w:rsidRDefault="00192BD8" w:rsidP="00192BD8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ẫu 0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802F7">
              <w:rPr>
                <w:b/>
                <w:spacing w:val="-4"/>
                <w:sz w:val="24"/>
              </w:rPr>
              <w:t>CỘNG HOÀ XÃ HỘI CHỦ NGHĨA VIỆT NAM</w:t>
            </w:r>
          </w:p>
          <w:p w14:paraId="04FB260E" w14:textId="045335C7" w:rsidR="00192BD8" w:rsidRDefault="00F34B0B" w:rsidP="00136E56">
            <w:pPr>
              <w:spacing w:after="0"/>
              <w:ind w:right="43"/>
              <w:jc w:val="center"/>
              <w:rPr>
                <w:b/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41344" behindDoc="1" locked="0" layoutInCell="1" allowOverlap="1" wp14:anchorId="6845F96B" wp14:editId="093BD4D8">
                      <wp:simplePos x="0" y="0"/>
                      <wp:positionH relativeFrom="page">
                        <wp:posOffset>755963</wp:posOffset>
                      </wp:positionH>
                      <wp:positionV relativeFrom="paragraph">
                        <wp:posOffset>193040</wp:posOffset>
                      </wp:positionV>
                      <wp:extent cx="2045335" cy="0"/>
                      <wp:effectExtent l="0" t="0" r="0" b="0"/>
                      <wp:wrapTopAndBottom/>
                      <wp:docPr id="66" name="Line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453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5EBE33D" id="Line 53" o:spid="_x0000_s1026" style="position:absolute;z-index:-2516751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9.5pt,15.2pt" to="220.5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AFj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">
                      <w10:wrap type="topAndBottom" anchorx="page"/>
                    </v:line>
                  </w:pict>
                </mc:Fallback>
              </mc:AlternateContent>
            </w:r>
            <w:r w:rsidR="00192BD8" w:rsidRPr="004802F7">
              <w:rPr>
                <w:b/>
                <w:sz w:val="26"/>
              </w:rPr>
              <w:t>Độc lập - Tự do - Hạnh</w:t>
            </w:r>
            <w:r w:rsidR="00192BD8" w:rsidRPr="004802F7">
              <w:rPr>
                <w:b/>
                <w:spacing w:val="-5"/>
                <w:sz w:val="26"/>
              </w:rPr>
              <w:t xml:space="preserve"> </w:t>
            </w:r>
            <w:r w:rsidR="00192BD8" w:rsidRPr="004802F7">
              <w:rPr>
                <w:b/>
                <w:sz w:val="26"/>
              </w:rPr>
              <w:t>phúc</w:t>
            </w:r>
          </w:p>
        </w:tc>
      </w:tr>
    </w:tbl>
    <w:p w14:paraId="4D3218B4" w14:textId="15233FCC" w:rsidR="00192BD8" w:rsidRDefault="00192BD8" w:rsidP="00192BD8">
      <w:pPr>
        <w:spacing w:after="0"/>
        <w:ind w:right="43"/>
        <w:jc w:val="right"/>
        <w:rPr>
          <w:i/>
          <w:sz w:val="26"/>
        </w:rPr>
      </w:pPr>
      <w:r>
        <w:rPr>
          <w:b/>
          <w:sz w:val="24"/>
        </w:rPr>
        <w:tab/>
        <w:t xml:space="preserve">        </w:t>
      </w:r>
      <w:r>
        <w:rPr>
          <w:b/>
          <w:sz w:val="24"/>
        </w:rPr>
        <w:tab/>
      </w:r>
      <w:r w:rsidRPr="00FF6067">
        <w:rPr>
          <w:i/>
          <w:sz w:val="24"/>
        </w:rPr>
        <w:t>T</w:t>
      </w:r>
      <w:r>
        <w:rPr>
          <w:i/>
          <w:sz w:val="26"/>
        </w:rPr>
        <w:t>uyên Quang, ngày … tháng … năm …</w:t>
      </w:r>
    </w:p>
    <w:p w14:paraId="15EA919A" w14:textId="77777777" w:rsidR="00192BD8" w:rsidRDefault="00192BD8" w:rsidP="00192BD8">
      <w:pPr>
        <w:pStyle w:val="BodyText"/>
        <w:spacing w:before="7"/>
        <w:ind w:right="43"/>
        <w:rPr>
          <w:i/>
        </w:rPr>
      </w:pPr>
    </w:p>
    <w:p w14:paraId="62E07D1C" w14:textId="77777777" w:rsidR="00192BD8" w:rsidRPr="00DC007F" w:rsidRDefault="00192BD8" w:rsidP="00192BD8">
      <w:pPr>
        <w:pStyle w:val="Heading4"/>
        <w:spacing w:before="60" w:line="276" w:lineRule="auto"/>
        <w:ind w:left="0" w:right="43"/>
        <w:jc w:val="center"/>
      </w:pPr>
      <w:r w:rsidRPr="00DC007F">
        <w:t>PHIẾU ĐỀ XUẤT</w:t>
      </w:r>
    </w:p>
    <w:p w14:paraId="592C95E7" w14:textId="77777777" w:rsidR="00192BD8" w:rsidRPr="00DC007F" w:rsidRDefault="00192BD8" w:rsidP="00192BD8">
      <w:pPr>
        <w:spacing w:before="60" w:line="276" w:lineRule="auto"/>
        <w:ind w:right="43"/>
        <w:jc w:val="center"/>
        <w:rPr>
          <w:b/>
          <w:sz w:val="26"/>
          <w:szCs w:val="26"/>
        </w:rPr>
      </w:pPr>
      <w:r w:rsidRPr="00DC007F">
        <w:rPr>
          <w:b/>
          <w:sz w:val="26"/>
          <w:szCs w:val="26"/>
        </w:rPr>
        <w:t>ĐỀ TÀI KHOA HỌC</w:t>
      </w:r>
      <w:r>
        <w:rPr>
          <w:b/>
          <w:sz w:val="26"/>
          <w:szCs w:val="26"/>
        </w:rPr>
        <w:t xml:space="preserve">  VÀ</w:t>
      </w:r>
      <w:r w:rsidRPr="00DC007F">
        <w:rPr>
          <w:b/>
          <w:sz w:val="26"/>
          <w:szCs w:val="26"/>
        </w:rPr>
        <w:t xml:space="preserve"> CÔNG NGHỆ CẤP CƠ SỞ</w:t>
      </w:r>
    </w:p>
    <w:p w14:paraId="1E7FACFD" w14:textId="77777777" w:rsidR="00192BD8" w:rsidRPr="00DC007F" w:rsidRDefault="00192BD8" w:rsidP="00192BD8">
      <w:pPr>
        <w:tabs>
          <w:tab w:val="left" w:pos="1228"/>
        </w:tabs>
        <w:spacing w:before="120" w:after="120" w:line="276" w:lineRule="auto"/>
        <w:ind w:right="43"/>
        <w:rPr>
          <w:sz w:val="26"/>
          <w:szCs w:val="26"/>
        </w:rPr>
      </w:pPr>
      <w:r w:rsidRPr="00DC007F">
        <w:rPr>
          <w:sz w:val="26"/>
          <w:szCs w:val="26"/>
        </w:rPr>
        <w:t>1. Tên đề tài</w:t>
      </w:r>
      <w:r w:rsidR="00C86C03">
        <w:rPr>
          <w:sz w:val="26"/>
          <w:szCs w:val="26"/>
        </w:rPr>
        <w:t>:…………………………………………………………………………….</w:t>
      </w:r>
    </w:p>
    <w:p w14:paraId="3F616958" w14:textId="14D37BE9" w:rsidR="007C6282" w:rsidRPr="00770C51" w:rsidRDefault="007C6282" w:rsidP="00001BA2">
      <w:pPr>
        <w:pStyle w:val="ListParagraph"/>
        <w:numPr>
          <w:ilvl w:val="0"/>
          <w:numId w:val="21"/>
        </w:numPr>
        <w:tabs>
          <w:tab w:val="left" w:pos="284"/>
          <w:tab w:val="left" w:leader="dot" w:pos="8505"/>
        </w:tabs>
        <w:spacing w:before="60" w:line="276" w:lineRule="auto"/>
        <w:ind w:left="426" w:right="45" w:hanging="426"/>
        <w:jc w:val="both"/>
        <w:rPr>
          <w:b/>
          <w:spacing w:val="-6"/>
          <w:sz w:val="26"/>
          <w:szCs w:val="26"/>
        </w:rPr>
      </w:pPr>
      <w:r w:rsidRPr="00001BA2">
        <w:rPr>
          <w:spacing w:val="-6"/>
          <w:sz w:val="26"/>
          <w:szCs w:val="26"/>
        </w:rPr>
        <w:t>Lĩnh vực nghiên cứu:</w:t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84"/>
        <w:gridCol w:w="4360"/>
      </w:tblGrid>
      <w:tr w:rsidR="00770C51" w:rsidRPr="00770C51" w14:paraId="484B80D5" w14:textId="77777777" w:rsidTr="00770C51">
        <w:tc>
          <w:tcPr>
            <w:tcW w:w="4530" w:type="dxa"/>
          </w:tcPr>
          <w:p w14:paraId="05513CAE" w14:textId="28CA181C" w:rsidR="00770C51" w:rsidRPr="00770C51" w:rsidRDefault="00770C51" w:rsidP="00770C51">
            <w:pPr>
              <w:pStyle w:val="ListParagraph"/>
              <w:spacing w:before="0" w:after="120"/>
              <w:ind w:left="0" w:firstLine="30"/>
              <w:rPr>
                <w:spacing w:val="-6"/>
                <w:sz w:val="26"/>
                <w:szCs w:val="26"/>
              </w:rPr>
            </w:pPr>
            <w:sdt>
              <w:sdtPr>
                <w:rPr>
                  <w:spacing w:val="-6"/>
                  <w:sz w:val="26"/>
                  <w:szCs w:val="26"/>
                </w:rPr>
                <w:id w:val="-68436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70C51">
                  <w:rPr>
                    <w:rFonts w:ascii="Segoe UI Symbol" w:eastAsia="MS Gothic" w:hAnsi="Segoe UI Symbol" w:cs="Segoe UI Symbol"/>
                    <w:spacing w:val="-6"/>
                    <w:sz w:val="26"/>
                    <w:szCs w:val="26"/>
                  </w:rPr>
                  <w:t>☐</w:t>
                </w:r>
              </w:sdtContent>
            </w:sdt>
            <w:r w:rsidRPr="00770C51">
              <w:rPr>
                <w:spacing w:val="-6"/>
                <w:sz w:val="26"/>
                <w:szCs w:val="26"/>
              </w:rPr>
              <w:t xml:space="preserve"> Khoa học tự nhiên</w:t>
            </w:r>
          </w:p>
          <w:p w14:paraId="189198C2" w14:textId="77777777" w:rsidR="00770C51" w:rsidRPr="00770C51" w:rsidRDefault="00770C51" w:rsidP="00770C51">
            <w:pPr>
              <w:pStyle w:val="ListParagraph"/>
              <w:spacing w:before="0" w:after="120"/>
              <w:ind w:left="0" w:firstLine="30"/>
              <w:rPr>
                <w:spacing w:val="-6"/>
                <w:sz w:val="26"/>
                <w:szCs w:val="26"/>
              </w:rPr>
            </w:pPr>
            <w:sdt>
              <w:sdtPr>
                <w:rPr>
                  <w:spacing w:val="-6"/>
                  <w:sz w:val="26"/>
                  <w:szCs w:val="26"/>
                </w:rPr>
                <w:id w:val="17986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70C51">
                  <w:rPr>
                    <w:rFonts w:ascii="Segoe UI Symbol" w:hAnsi="Segoe UI Symbol" w:cs="Segoe UI Symbol"/>
                    <w:spacing w:val="-6"/>
                    <w:sz w:val="26"/>
                    <w:szCs w:val="26"/>
                  </w:rPr>
                  <w:t>☐</w:t>
                </w:r>
              </w:sdtContent>
            </w:sdt>
            <w:r w:rsidRPr="00770C51">
              <w:rPr>
                <w:spacing w:val="-6"/>
                <w:sz w:val="26"/>
                <w:szCs w:val="26"/>
              </w:rPr>
              <w:t xml:space="preserve"> Khoa học kỹ thuật và công nghệ</w:t>
            </w:r>
          </w:p>
          <w:p w14:paraId="15B9EDAA" w14:textId="0718A83C" w:rsidR="00770C51" w:rsidRPr="00770C51" w:rsidRDefault="00770C51" w:rsidP="00770C51">
            <w:pPr>
              <w:pStyle w:val="ListParagraph"/>
              <w:spacing w:before="0" w:after="120"/>
              <w:ind w:left="0" w:firstLine="30"/>
              <w:rPr>
                <w:spacing w:val="-6"/>
                <w:sz w:val="26"/>
                <w:szCs w:val="26"/>
              </w:rPr>
            </w:pPr>
            <w:sdt>
              <w:sdtPr>
                <w:rPr>
                  <w:spacing w:val="-6"/>
                  <w:sz w:val="26"/>
                  <w:szCs w:val="26"/>
                </w:rPr>
                <w:id w:val="-1144892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70C51">
                  <w:rPr>
                    <w:rFonts w:ascii="Segoe UI Symbol" w:hAnsi="Segoe UI Symbol" w:cs="Segoe UI Symbol"/>
                    <w:spacing w:val="-6"/>
                    <w:sz w:val="26"/>
                    <w:szCs w:val="26"/>
                  </w:rPr>
                  <w:t>☐</w:t>
                </w:r>
              </w:sdtContent>
            </w:sdt>
            <w:r w:rsidRPr="00770C51">
              <w:rPr>
                <w:spacing w:val="-6"/>
                <w:sz w:val="26"/>
                <w:szCs w:val="26"/>
              </w:rPr>
              <w:t xml:space="preserve"> Khoa học y, dược</w:t>
            </w:r>
          </w:p>
        </w:tc>
        <w:tc>
          <w:tcPr>
            <w:tcW w:w="4530" w:type="dxa"/>
          </w:tcPr>
          <w:p w14:paraId="183CCABE" w14:textId="5273109E" w:rsidR="00770C51" w:rsidRPr="00770C51" w:rsidRDefault="00770C51" w:rsidP="00770C51">
            <w:pPr>
              <w:tabs>
                <w:tab w:val="left" w:pos="284"/>
                <w:tab w:val="left" w:leader="dot" w:pos="8505"/>
              </w:tabs>
              <w:spacing w:after="120" w:line="240" w:lineRule="auto"/>
              <w:ind w:left="993" w:right="45"/>
              <w:jc w:val="both"/>
              <w:rPr>
                <w:spacing w:val="-6"/>
                <w:sz w:val="26"/>
                <w:szCs w:val="26"/>
              </w:rPr>
            </w:pPr>
            <w:sdt>
              <w:sdtPr>
                <w:rPr>
                  <w:spacing w:val="-6"/>
                  <w:sz w:val="26"/>
                  <w:szCs w:val="26"/>
                </w:rPr>
                <w:id w:val="120128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70C51">
                  <w:rPr>
                    <w:rFonts w:ascii="Segoe UI Symbol" w:eastAsia="MS Gothic" w:hAnsi="Segoe UI Symbol" w:cs="Segoe UI Symbol"/>
                    <w:spacing w:val="-6"/>
                    <w:sz w:val="26"/>
                    <w:szCs w:val="26"/>
                  </w:rPr>
                  <w:t>☐</w:t>
                </w:r>
              </w:sdtContent>
            </w:sdt>
            <w:r w:rsidRPr="00770C51">
              <w:rPr>
                <w:spacing w:val="-6"/>
                <w:sz w:val="26"/>
                <w:szCs w:val="26"/>
              </w:rPr>
              <w:t xml:space="preserve"> Khoa học nông nghiệp</w:t>
            </w:r>
          </w:p>
          <w:p w14:paraId="6F3A934B" w14:textId="77777777" w:rsidR="00770C51" w:rsidRPr="00770C51" w:rsidRDefault="00770C51" w:rsidP="00770C51">
            <w:pPr>
              <w:tabs>
                <w:tab w:val="left" w:pos="284"/>
                <w:tab w:val="left" w:leader="dot" w:pos="8505"/>
              </w:tabs>
              <w:spacing w:after="120" w:line="240" w:lineRule="auto"/>
              <w:ind w:left="993" w:right="45"/>
              <w:jc w:val="both"/>
              <w:rPr>
                <w:spacing w:val="-6"/>
                <w:sz w:val="26"/>
                <w:szCs w:val="26"/>
              </w:rPr>
            </w:pPr>
            <w:sdt>
              <w:sdtPr>
                <w:rPr>
                  <w:spacing w:val="-6"/>
                  <w:sz w:val="26"/>
                  <w:szCs w:val="26"/>
                </w:rPr>
                <w:id w:val="2111851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70C51">
                  <w:rPr>
                    <w:rFonts w:ascii="Segoe UI Symbol" w:eastAsia="MS Gothic" w:hAnsi="Segoe UI Symbol" w:cs="Segoe UI Symbol"/>
                    <w:spacing w:val="-6"/>
                    <w:sz w:val="26"/>
                    <w:szCs w:val="26"/>
                  </w:rPr>
                  <w:t>☐</w:t>
                </w:r>
              </w:sdtContent>
            </w:sdt>
            <w:r w:rsidRPr="00770C51">
              <w:rPr>
                <w:spacing w:val="-6"/>
                <w:sz w:val="26"/>
                <w:szCs w:val="26"/>
              </w:rPr>
              <w:t xml:space="preserve"> Khoa học xã hội</w:t>
            </w:r>
          </w:p>
          <w:p w14:paraId="18DF444A" w14:textId="57FAC0EA" w:rsidR="00770C51" w:rsidRPr="00770C51" w:rsidRDefault="00770C51" w:rsidP="00770C51">
            <w:pPr>
              <w:tabs>
                <w:tab w:val="left" w:pos="284"/>
                <w:tab w:val="left" w:leader="dot" w:pos="8505"/>
              </w:tabs>
              <w:spacing w:after="120" w:line="240" w:lineRule="auto"/>
              <w:ind w:left="993" w:right="45"/>
              <w:jc w:val="both"/>
              <w:rPr>
                <w:spacing w:val="-6"/>
                <w:sz w:val="26"/>
                <w:szCs w:val="26"/>
              </w:rPr>
            </w:pPr>
            <w:sdt>
              <w:sdtPr>
                <w:rPr>
                  <w:spacing w:val="-6"/>
                  <w:sz w:val="26"/>
                  <w:szCs w:val="26"/>
                </w:rPr>
                <w:id w:val="629212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70C51">
                  <w:rPr>
                    <w:rFonts w:ascii="Segoe UI Symbol" w:eastAsia="MS Gothic" w:hAnsi="Segoe UI Symbol" w:cs="Segoe UI Symbol"/>
                    <w:spacing w:val="-6"/>
                    <w:sz w:val="26"/>
                    <w:szCs w:val="26"/>
                  </w:rPr>
                  <w:t>☐</w:t>
                </w:r>
              </w:sdtContent>
            </w:sdt>
            <w:r w:rsidRPr="00770C51">
              <w:rPr>
                <w:spacing w:val="-6"/>
                <w:sz w:val="26"/>
                <w:szCs w:val="26"/>
              </w:rPr>
              <w:t xml:space="preserve"> Khoa học nhân văn</w:t>
            </w:r>
          </w:p>
        </w:tc>
      </w:tr>
    </w:tbl>
    <w:p w14:paraId="39038F10" w14:textId="5E80A446" w:rsidR="003D44DB" w:rsidRPr="003D44DB" w:rsidRDefault="003D44DB" w:rsidP="003D44DB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3D44DB">
        <w:rPr>
          <w:b w:val="0"/>
        </w:rPr>
        <w:t>Chủ nhiệm đề tài  …………………………………………………….………………</w:t>
      </w:r>
    </w:p>
    <w:p w14:paraId="58943832" w14:textId="09074B7B" w:rsidR="003D44DB" w:rsidRPr="003D44DB" w:rsidRDefault="003D44DB" w:rsidP="0095578B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Học vị, chuyên ngành: …………………………………….Chức</w:t>
      </w:r>
      <w:r w:rsidR="006B5575">
        <w:rPr>
          <w:b w:val="0"/>
        </w:rPr>
        <w:t xml:space="preserve"> </w:t>
      </w:r>
      <w:r w:rsidRPr="003D44DB">
        <w:rPr>
          <w:b w:val="0"/>
        </w:rPr>
        <w:t>vụ: ……………</w:t>
      </w:r>
      <w:r w:rsidR="00AD6D4D">
        <w:rPr>
          <w:b w:val="0"/>
        </w:rPr>
        <w:t>…</w:t>
      </w:r>
    </w:p>
    <w:p w14:paraId="493CB8C5" w14:textId="3B8381A6" w:rsidR="003D44DB" w:rsidRPr="003D44DB" w:rsidRDefault="003D44DB" w:rsidP="0095578B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Điện thoại  DĐ: ……………………………………………………………….…….</w:t>
      </w:r>
      <w:r w:rsidR="00AD6D4D">
        <w:rPr>
          <w:b w:val="0"/>
        </w:rPr>
        <w:t>.</w:t>
      </w:r>
    </w:p>
    <w:p w14:paraId="398938E8" w14:textId="6069FF5E" w:rsidR="003D44DB" w:rsidRPr="003D44DB" w:rsidRDefault="003D44DB" w:rsidP="0095578B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Thành viên:………………………………………………………….…………..……</w:t>
      </w:r>
    </w:p>
    <w:p w14:paraId="6058DFDD" w14:textId="2CAC1AA6" w:rsidR="003D44DB" w:rsidRPr="003D44DB" w:rsidRDefault="003D44DB" w:rsidP="0095578B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Học vị, chuyên ngành: …………………………………….Chức vụ: ………………</w:t>
      </w:r>
    </w:p>
    <w:p w14:paraId="4DDE197F" w14:textId="58E22054" w:rsidR="003D44DB" w:rsidRDefault="003D44DB" w:rsidP="0087237F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284" w:right="43"/>
        <w:rPr>
          <w:b w:val="0"/>
        </w:rPr>
      </w:pPr>
      <w:r w:rsidRPr="003D44DB">
        <w:rPr>
          <w:b w:val="0"/>
        </w:rPr>
        <w:t>Điện thoại  DĐ: ………………………………………………………………...</w:t>
      </w:r>
      <w:r w:rsidR="00E966CF">
        <w:rPr>
          <w:b w:val="0"/>
        </w:rPr>
        <w:t>...</w:t>
      </w:r>
      <w:r w:rsidRPr="003D44DB">
        <w:rPr>
          <w:b w:val="0"/>
        </w:rPr>
        <w:t>….</w:t>
      </w:r>
    </w:p>
    <w:p w14:paraId="17133CE6" w14:textId="0D9CA7CD"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Tính cấp</w:t>
      </w:r>
      <w:r w:rsidRPr="00DC007F">
        <w:rPr>
          <w:b w:val="0"/>
          <w:spacing w:val="-1"/>
        </w:rPr>
        <w:t xml:space="preserve"> </w:t>
      </w:r>
      <w:r w:rsidRPr="00DC007F">
        <w:rPr>
          <w:b w:val="0"/>
        </w:rPr>
        <w:t>thiết</w:t>
      </w:r>
    </w:p>
    <w:p w14:paraId="5813F48F" w14:textId="77777777"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>Mục</w:t>
      </w:r>
      <w:r w:rsidRPr="00DC007F">
        <w:rPr>
          <w:b w:val="0"/>
          <w:spacing w:val="-2"/>
        </w:rPr>
        <w:t xml:space="preserve"> </w:t>
      </w:r>
      <w:r w:rsidRPr="00DC007F">
        <w:rPr>
          <w:b w:val="0"/>
        </w:rPr>
        <w:t>tiêu</w:t>
      </w:r>
    </w:p>
    <w:p w14:paraId="1099E3D9" w14:textId="1F3A8625" w:rsidR="00192BD8" w:rsidRPr="00DC007F" w:rsidRDefault="00192BD8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 xml:space="preserve">Nội dung </w:t>
      </w:r>
      <w:r w:rsidR="00185807">
        <w:rPr>
          <w:b w:val="0"/>
        </w:rPr>
        <w:t>chính</w:t>
      </w:r>
    </w:p>
    <w:p w14:paraId="7AC6C3C3" w14:textId="14D07964" w:rsidR="00192BD8" w:rsidRDefault="00532609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>
        <w:rPr>
          <w:b w:val="0"/>
        </w:rPr>
        <w:t>Sản phẩm</w:t>
      </w:r>
    </w:p>
    <w:p w14:paraId="17C269D0" w14:textId="6F65F58C" w:rsidR="003C7344" w:rsidRDefault="003C7344" w:rsidP="00215938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0" w:right="43" w:firstLine="284"/>
        <w:rPr>
          <w:b w:val="0"/>
        </w:rPr>
      </w:pPr>
      <w:r>
        <w:rPr>
          <w:b w:val="0"/>
        </w:rPr>
        <w:t>7.1. Sản phẩm khoa học</w:t>
      </w:r>
    </w:p>
    <w:p w14:paraId="057E92D8" w14:textId="04CD4C56" w:rsidR="00215938" w:rsidRDefault="00215938" w:rsidP="00215938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0" w:right="43" w:firstLine="284"/>
        <w:rPr>
          <w:b w:val="0"/>
        </w:rPr>
      </w:pPr>
      <w:r>
        <w:rPr>
          <w:b w:val="0"/>
        </w:rPr>
        <w:t>7.2. Sản phẩm đào tạo</w:t>
      </w:r>
    </w:p>
    <w:p w14:paraId="4835C356" w14:textId="7E3E6892" w:rsidR="00215938" w:rsidRDefault="00215938" w:rsidP="00215938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0" w:right="43" w:firstLine="284"/>
        <w:rPr>
          <w:b w:val="0"/>
        </w:rPr>
      </w:pPr>
      <w:r>
        <w:rPr>
          <w:b w:val="0"/>
        </w:rPr>
        <w:t>7.3. Sản phẩm ứng dụng</w:t>
      </w:r>
    </w:p>
    <w:p w14:paraId="6DD5A282" w14:textId="72F5989E" w:rsidR="00215938" w:rsidRDefault="00215938" w:rsidP="00215938">
      <w:pPr>
        <w:pStyle w:val="Heading4"/>
        <w:tabs>
          <w:tab w:val="left" w:pos="1228"/>
          <w:tab w:val="left" w:pos="1229"/>
        </w:tabs>
        <w:spacing w:before="120" w:after="120" w:line="276" w:lineRule="auto"/>
        <w:ind w:left="0" w:right="43" w:firstLine="284"/>
        <w:rPr>
          <w:b w:val="0"/>
        </w:rPr>
      </w:pPr>
      <w:r>
        <w:rPr>
          <w:b w:val="0"/>
        </w:rPr>
        <w:t>7.4. Các sản phẩm khác</w:t>
      </w:r>
    </w:p>
    <w:p w14:paraId="74D5192E" w14:textId="5806AA96" w:rsidR="00B15D3D" w:rsidRDefault="00B15D3D" w:rsidP="00192BD8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>
        <w:rPr>
          <w:b w:val="0"/>
        </w:rPr>
        <w:t>Địa chỉ ứng dụng</w:t>
      </w:r>
    </w:p>
    <w:p w14:paraId="5E65EB17" w14:textId="77777777" w:rsidR="0078568D" w:rsidRDefault="00192BD8" w:rsidP="0078568D">
      <w:pPr>
        <w:pStyle w:val="Heading4"/>
        <w:numPr>
          <w:ilvl w:val="0"/>
          <w:numId w:val="10"/>
        </w:numPr>
        <w:tabs>
          <w:tab w:val="left" w:pos="1228"/>
          <w:tab w:val="left" w:pos="1229"/>
        </w:tabs>
        <w:spacing w:before="120" w:after="120" w:line="276" w:lineRule="auto"/>
        <w:ind w:left="284" w:right="43" w:hanging="284"/>
        <w:rPr>
          <w:b w:val="0"/>
        </w:rPr>
      </w:pPr>
      <w:r w:rsidRPr="00DC007F">
        <w:rPr>
          <w:b w:val="0"/>
        </w:rPr>
        <w:t xml:space="preserve">Dự kiến thời gian nghiên cứu: </w:t>
      </w:r>
      <w:r w:rsidRPr="00DC007F">
        <w:rPr>
          <w:b w:val="0"/>
          <w:i/>
        </w:rPr>
        <w:t>Từ tháng … năm … đến tháng … năm</w:t>
      </w:r>
      <w:r w:rsidRPr="00DC007F">
        <w:rPr>
          <w:b w:val="0"/>
          <w:i/>
          <w:spacing w:val="-9"/>
        </w:rPr>
        <w:t xml:space="preserve"> </w:t>
      </w:r>
      <w:r w:rsidRPr="00DC007F">
        <w:rPr>
          <w:b w:val="0"/>
          <w:i/>
        </w:rPr>
        <w:t>…</w:t>
      </w:r>
    </w:p>
    <w:p w14:paraId="5B497120" w14:textId="31D54933" w:rsidR="00192BD8" w:rsidRPr="0078568D" w:rsidRDefault="00192BD8" w:rsidP="0078568D">
      <w:pPr>
        <w:pStyle w:val="Heading4"/>
        <w:numPr>
          <w:ilvl w:val="0"/>
          <w:numId w:val="10"/>
        </w:numPr>
        <w:tabs>
          <w:tab w:val="left" w:pos="426"/>
        </w:tabs>
        <w:spacing w:before="120" w:after="120" w:line="276" w:lineRule="auto"/>
        <w:ind w:left="284" w:right="43" w:hanging="284"/>
        <w:rPr>
          <w:b w:val="0"/>
        </w:rPr>
      </w:pPr>
      <w:r w:rsidRPr="0078568D">
        <w:rPr>
          <w:b w:val="0"/>
        </w:rPr>
        <w:t>Dự kiến kinh phí thực hiện (nếu</w:t>
      </w:r>
      <w:r w:rsidRPr="0078568D">
        <w:rPr>
          <w:b w:val="0"/>
          <w:spacing w:val="-6"/>
        </w:rPr>
        <w:t xml:space="preserve"> </w:t>
      </w:r>
      <w:r w:rsidRPr="0078568D">
        <w:rPr>
          <w:b w:val="0"/>
        </w:rPr>
        <w:t>có):</w:t>
      </w:r>
    </w:p>
    <w:tbl>
      <w:tblPr>
        <w:tblW w:w="93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29"/>
        <w:gridCol w:w="5327"/>
      </w:tblGrid>
      <w:tr w:rsidR="00192BD8" w14:paraId="42867C12" w14:textId="77777777" w:rsidTr="00136E56">
        <w:trPr>
          <w:trHeight w:val="884"/>
        </w:trPr>
        <w:tc>
          <w:tcPr>
            <w:tcW w:w="4029" w:type="dxa"/>
          </w:tcPr>
          <w:p w14:paraId="2B85C75F" w14:textId="77777777"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Xác nhận của đơn vị</w:t>
            </w:r>
          </w:p>
          <w:p w14:paraId="463E4CD2" w14:textId="77777777"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i/>
                <w:sz w:val="26"/>
              </w:rPr>
            </w:pPr>
            <w:r>
              <w:rPr>
                <w:i/>
                <w:sz w:val="26"/>
              </w:rPr>
              <w:t>(Họ, tên, chữ ký)</w:t>
            </w:r>
          </w:p>
        </w:tc>
        <w:tc>
          <w:tcPr>
            <w:tcW w:w="5327" w:type="dxa"/>
          </w:tcPr>
          <w:p w14:paraId="5F15EECD" w14:textId="77777777"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Chủ nhiệm đề tài</w:t>
            </w:r>
          </w:p>
          <w:p w14:paraId="6777187E" w14:textId="77777777"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  <w:r>
              <w:rPr>
                <w:i/>
                <w:sz w:val="26"/>
              </w:rPr>
              <w:t xml:space="preserve">(Họ, tên, chữ ký) </w:t>
            </w:r>
          </w:p>
          <w:p w14:paraId="5EF39ACC" w14:textId="77777777" w:rsidR="00192BD8" w:rsidRDefault="00192BD8" w:rsidP="00136E56">
            <w:pPr>
              <w:pStyle w:val="TableParagraph"/>
              <w:spacing w:before="60" w:line="276" w:lineRule="auto"/>
              <w:ind w:right="43"/>
              <w:jc w:val="center"/>
              <w:rPr>
                <w:b/>
                <w:sz w:val="26"/>
              </w:rPr>
            </w:pPr>
          </w:p>
        </w:tc>
      </w:tr>
    </w:tbl>
    <w:p w14:paraId="3C5290F6" w14:textId="77777777" w:rsidR="00B12BFB" w:rsidRPr="00192BD8" w:rsidRDefault="00B12BFB" w:rsidP="00192BD8"/>
    <w:sectPr w:rsidR="00B12BFB" w:rsidRPr="00192BD8" w:rsidSect="00C86C03">
      <w:footerReference w:type="default" r:id="rId8"/>
      <w:pgSz w:w="11907" w:h="16840" w:code="9"/>
      <w:pgMar w:top="1138" w:right="1138" w:bottom="1138" w:left="1699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AFACE" w14:textId="77777777" w:rsidR="005814C3" w:rsidRDefault="005814C3" w:rsidP="007568B8">
      <w:pPr>
        <w:spacing w:after="0" w:line="240" w:lineRule="auto"/>
      </w:pPr>
      <w:r>
        <w:separator/>
      </w:r>
    </w:p>
  </w:endnote>
  <w:endnote w:type="continuationSeparator" w:id="0">
    <w:p w14:paraId="1DC720AB" w14:textId="77777777" w:rsidR="005814C3" w:rsidRDefault="005814C3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6F3F9" w14:textId="77777777" w:rsidR="00576AEB" w:rsidRDefault="00576A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EF85A" w14:textId="77777777" w:rsidR="005814C3" w:rsidRDefault="005814C3" w:rsidP="007568B8">
      <w:pPr>
        <w:spacing w:after="0" w:line="240" w:lineRule="auto"/>
      </w:pPr>
      <w:r>
        <w:separator/>
      </w:r>
    </w:p>
  </w:footnote>
  <w:footnote w:type="continuationSeparator" w:id="0">
    <w:p w14:paraId="2A71EF00" w14:textId="77777777" w:rsidR="005814C3" w:rsidRDefault="005814C3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52219EF"/>
    <w:multiLevelType w:val="hybridMultilevel"/>
    <w:tmpl w:val="A274BA4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B264A9"/>
    <w:multiLevelType w:val="multilevel"/>
    <w:tmpl w:val="BE348C3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sz w:val="2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20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 w16cid:durableId="1439370422">
    <w:abstractNumId w:val="13"/>
  </w:num>
  <w:num w:numId="2" w16cid:durableId="878513199">
    <w:abstractNumId w:val="19"/>
  </w:num>
  <w:num w:numId="3" w16cid:durableId="1099331316">
    <w:abstractNumId w:val="7"/>
  </w:num>
  <w:num w:numId="4" w16cid:durableId="487939138">
    <w:abstractNumId w:val="8"/>
  </w:num>
  <w:num w:numId="5" w16cid:durableId="1694307011">
    <w:abstractNumId w:val="9"/>
  </w:num>
  <w:num w:numId="6" w16cid:durableId="284703046">
    <w:abstractNumId w:val="1"/>
  </w:num>
  <w:num w:numId="7" w16cid:durableId="610941139">
    <w:abstractNumId w:val="2"/>
  </w:num>
  <w:num w:numId="8" w16cid:durableId="364909238">
    <w:abstractNumId w:val="14"/>
  </w:num>
  <w:num w:numId="9" w16cid:durableId="1517186185">
    <w:abstractNumId w:val="15"/>
  </w:num>
  <w:num w:numId="10" w16cid:durableId="1548446232">
    <w:abstractNumId w:val="17"/>
  </w:num>
  <w:num w:numId="11" w16cid:durableId="32927207">
    <w:abstractNumId w:val="11"/>
  </w:num>
  <w:num w:numId="12" w16cid:durableId="697199899">
    <w:abstractNumId w:val="4"/>
  </w:num>
  <w:num w:numId="13" w16cid:durableId="2016224849">
    <w:abstractNumId w:val="3"/>
  </w:num>
  <w:num w:numId="14" w16cid:durableId="1078403045">
    <w:abstractNumId w:val="20"/>
  </w:num>
  <w:num w:numId="15" w16cid:durableId="546920552">
    <w:abstractNumId w:val="18"/>
  </w:num>
  <w:num w:numId="16" w16cid:durableId="1718434075">
    <w:abstractNumId w:val="10"/>
  </w:num>
  <w:num w:numId="17" w16cid:durableId="164977034">
    <w:abstractNumId w:val="6"/>
  </w:num>
  <w:num w:numId="18" w16cid:durableId="1195507985">
    <w:abstractNumId w:val="5"/>
  </w:num>
  <w:num w:numId="19" w16cid:durableId="436681055">
    <w:abstractNumId w:val="12"/>
  </w:num>
  <w:num w:numId="20" w16cid:durableId="1479302909">
    <w:abstractNumId w:val="0"/>
  </w:num>
  <w:num w:numId="21" w16cid:durableId="728915178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01BA2"/>
    <w:rsid w:val="00020C53"/>
    <w:rsid w:val="00031ABB"/>
    <w:rsid w:val="00032037"/>
    <w:rsid w:val="00041335"/>
    <w:rsid w:val="0005540F"/>
    <w:rsid w:val="00082EF7"/>
    <w:rsid w:val="00086EEC"/>
    <w:rsid w:val="000A7D97"/>
    <w:rsid w:val="000B0415"/>
    <w:rsid w:val="000C01E1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85807"/>
    <w:rsid w:val="00192BD8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15938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5CAF"/>
    <w:rsid w:val="0031606C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877B4"/>
    <w:rsid w:val="003B3CF7"/>
    <w:rsid w:val="003B4017"/>
    <w:rsid w:val="003C0CF7"/>
    <w:rsid w:val="003C48FA"/>
    <w:rsid w:val="003C7344"/>
    <w:rsid w:val="003D24E5"/>
    <w:rsid w:val="003D3033"/>
    <w:rsid w:val="003D44DB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2609"/>
    <w:rsid w:val="00535889"/>
    <w:rsid w:val="00557372"/>
    <w:rsid w:val="00560D81"/>
    <w:rsid w:val="00567452"/>
    <w:rsid w:val="00576AEB"/>
    <w:rsid w:val="005814C3"/>
    <w:rsid w:val="00590089"/>
    <w:rsid w:val="00591F21"/>
    <w:rsid w:val="005A3A05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52D7"/>
    <w:rsid w:val="00670DF4"/>
    <w:rsid w:val="0067222C"/>
    <w:rsid w:val="00674157"/>
    <w:rsid w:val="00675271"/>
    <w:rsid w:val="00693681"/>
    <w:rsid w:val="006A59D9"/>
    <w:rsid w:val="006B107A"/>
    <w:rsid w:val="006B5575"/>
    <w:rsid w:val="006C5543"/>
    <w:rsid w:val="006E1E7B"/>
    <w:rsid w:val="006E4379"/>
    <w:rsid w:val="00706CE2"/>
    <w:rsid w:val="007212EB"/>
    <w:rsid w:val="0072330F"/>
    <w:rsid w:val="00746CB8"/>
    <w:rsid w:val="0074749E"/>
    <w:rsid w:val="0075128A"/>
    <w:rsid w:val="007568B8"/>
    <w:rsid w:val="00756DA0"/>
    <w:rsid w:val="00763BD6"/>
    <w:rsid w:val="00770C51"/>
    <w:rsid w:val="00781E8A"/>
    <w:rsid w:val="0078568D"/>
    <w:rsid w:val="00794314"/>
    <w:rsid w:val="007A01CF"/>
    <w:rsid w:val="007B782F"/>
    <w:rsid w:val="007C1C4E"/>
    <w:rsid w:val="007C6282"/>
    <w:rsid w:val="007D2C91"/>
    <w:rsid w:val="007D7979"/>
    <w:rsid w:val="00803484"/>
    <w:rsid w:val="00805333"/>
    <w:rsid w:val="00811F80"/>
    <w:rsid w:val="00816665"/>
    <w:rsid w:val="008207CD"/>
    <w:rsid w:val="00825D68"/>
    <w:rsid w:val="0084431C"/>
    <w:rsid w:val="00846E9D"/>
    <w:rsid w:val="008647F9"/>
    <w:rsid w:val="0087237F"/>
    <w:rsid w:val="00876233"/>
    <w:rsid w:val="00881792"/>
    <w:rsid w:val="0088503B"/>
    <w:rsid w:val="0088653E"/>
    <w:rsid w:val="008878A3"/>
    <w:rsid w:val="00890454"/>
    <w:rsid w:val="00893510"/>
    <w:rsid w:val="008F5B80"/>
    <w:rsid w:val="009144CC"/>
    <w:rsid w:val="009276F8"/>
    <w:rsid w:val="009309CF"/>
    <w:rsid w:val="009328EE"/>
    <w:rsid w:val="0094094D"/>
    <w:rsid w:val="00945D2D"/>
    <w:rsid w:val="0095578B"/>
    <w:rsid w:val="00961616"/>
    <w:rsid w:val="00973492"/>
    <w:rsid w:val="009904BB"/>
    <w:rsid w:val="009B7794"/>
    <w:rsid w:val="009C0EC6"/>
    <w:rsid w:val="009C6571"/>
    <w:rsid w:val="009C74AF"/>
    <w:rsid w:val="009E76F6"/>
    <w:rsid w:val="00A10CDB"/>
    <w:rsid w:val="00A16954"/>
    <w:rsid w:val="00A33D2F"/>
    <w:rsid w:val="00A41946"/>
    <w:rsid w:val="00A440E5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D6D4D"/>
    <w:rsid w:val="00AE4211"/>
    <w:rsid w:val="00AF02C9"/>
    <w:rsid w:val="00AF6FEC"/>
    <w:rsid w:val="00B025D2"/>
    <w:rsid w:val="00B030AA"/>
    <w:rsid w:val="00B06C76"/>
    <w:rsid w:val="00B07308"/>
    <w:rsid w:val="00B12BFB"/>
    <w:rsid w:val="00B15D3D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60124"/>
    <w:rsid w:val="00C61881"/>
    <w:rsid w:val="00C639FB"/>
    <w:rsid w:val="00C646DD"/>
    <w:rsid w:val="00C66CD7"/>
    <w:rsid w:val="00C67CE2"/>
    <w:rsid w:val="00C8580D"/>
    <w:rsid w:val="00C86C03"/>
    <w:rsid w:val="00C97251"/>
    <w:rsid w:val="00CB4120"/>
    <w:rsid w:val="00CC0819"/>
    <w:rsid w:val="00CC2E26"/>
    <w:rsid w:val="00CD119F"/>
    <w:rsid w:val="00D11424"/>
    <w:rsid w:val="00D234BC"/>
    <w:rsid w:val="00D235C1"/>
    <w:rsid w:val="00D27CC9"/>
    <w:rsid w:val="00D57493"/>
    <w:rsid w:val="00D60054"/>
    <w:rsid w:val="00D65023"/>
    <w:rsid w:val="00D80CB1"/>
    <w:rsid w:val="00D84B75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E005D3"/>
    <w:rsid w:val="00E00EF2"/>
    <w:rsid w:val="00E2441B"/>
    <w:rsid w:val="00E4771C"/>
    <w:rsid w:val="00E765CB"/>
    <w:rsid w:val="00E86F98"/>
    <w:rsid w:val="00E943E3"/>
    <w:rsid w:val="00E966CF"/>
    <w:rsid w:val="00EA55F4"/>
    <w:rsid w:val="00EA7933"/>
    <w:rsid w:val="00EB42E8"/>
    <w:rsid w:val="00ED5DE6"/>
    <w:rsid w:val="00EE1914"/>
    <w:rsid w:val="00EE4584"/>
    <w:rsid w:val="00EE7727"/>
    <w:rsid w:val="00EF1E15"/>
    <w:rsid w:val="00EF6CF7"/>
    <w:rsid w:val="00F02252"/>
    <w:rsid w:val="00F04506"/>
    <w:rsid w:val="00F34B0B"/>
    <w:rsid w:val="00F3591B"/>
    <w:rsid w:val="00F42AB3"/>
    <w:rsid w:val="00F4716A"/>
    <w:rsid w:val="00F5353D"/>
    <w:rsid w:val="00F61065"/>
    <w:rsid w:val="00F709C1"/>
    <w:rsid w:val="00F71591"/>
    <w:rsid w:val="00F7653B"/>
    <w:rsid w:val="00F837F5"/>
    <w:rsid w:val="00F85CEF"/>
    <w:rsid w:val="00F87D1B"/>
    <w:rsid w:val="00F936D9"/>
    <w:rsid w:val="00FA33CB"/>
    <w:rsid w:val="00FA6FC2"/>
    <w:rsid w:val="00FC6605"/>
    <w:rsid w:val="00FE0DFF"/>
    <w:rsid w:val="00FE225B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01D7A5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A359B-A2EE-43C2-A27C-3FE8E5D53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Quản lý Khoa học Trường Đại học Tân trào</cp:lastModifiedBy>
  <cp:revision>48</cp:revision>
  <cp:lastPrinted>2020-08-07T03:59:00Z</cp:lastPrinted>
  <dcterms:created xsi:type="dcterms:W3CDTF">2021-11-30T03:40:00Z</dcterms:created>
  <dcterms:modified xsi:type="dcterms:W3CDTF">2023-07-14T07:29:00Z</dcterms:modified>
</cp:coreProperties>
</file>